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On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bookmarkStart w:id="0" w:name="_GoBack"/>
      <w:r w:rsidRPr="00052D17">
        <w:t>Introduction</w:t>
      </w:r>
    </w:p>
    <w:p w14:paraId="48FD8930" w14:textId="2014A722" w:rsidR="0085772F" w:rsidRDefault="34E87EFF" w:rsidP="00052D17">
      <w:pPr>
        <w:pStyle w:val="NoSpacing"/>
        <w:spacing w:line="276" w:lineRule="auto"/>
      </w:pPr>
      <w:r w:rsidRPr="002202B1">
        <w:t>S</w:t>
      </w:r>
      <w:r w:rsidR="21531CD4" w:rsidRPr="002202B1">
        <w:t xml:space="preserve">tudents around the world </w:t>
      </w:r>
      <w:r w:rsidR="00077B05">
        <w:t>have</w:t>
      </w:r>
      <w:r w:rsidR="21531CD4" w:rsidRPr="002202B1">
        <w:t xml:space="preserve"> increas</w:t>
      </w:r>
      <w:r w:rsidR="00D10593">
        <w:t>ed</w:t>
      </w:r>
      <w:r w:rsidR="21531CD4" w:rsidRPr="002202B1">
        <w:t xml:space="preserve"> access to </w:t>
      </w:r>
      <w:r w:rsidR="33157B52" w:rsidRPr="002202B1">
        <w:t xml:space="preserve">and consumption of </w:t>
      </w:r>
      <w:r w:rsidR="21531CD4" w:rsidRPr="002202B1">
        <w:t>online information</w:t>
      </w:r>
      <w:r w:rsidR="6642372F" w:rsidRPr="002202B1">
        <w:t xml:space="preserve"> both in </w:t>
      </w:r>
      <w:r w:rsidR="59147C0C" w:rsidRPr="002202B1">
        <w:t>and</w:t>
      </w:r>
      <w:r w:rsidR="6642372F" w:rsidRPr="002202B1">
        <w:t xml:space="preserve"> </w:t>
      </w:r>
      <w:r w:rsidR="4CCF5BBF" w:rsidRPr="002202B1">
        <w:t>out of school</w:t>
      </w:r>
      <w:r w:rsidR="6642372F" w:rsidRPr="002202B1">
        <w:t>.</w:t>
      </w:r>
      <w:r w:rsidR="34586C58" w:rsidRPr="002202B1">
        <w:t xml:space="preserve"> </w:t>
      </w:r>
      <w:r w:rsidR="009D07D5" w:rsidRPr="002202B1">
        <w:t>While o</w:t>
      </w:r>
      <w:r w:rsidR="34586C58" w:rsidRPr="002202B1">
        <w:t xml:space="preserve">nline reading </w:t>
      </w:r>
      <w:r w:rsidR="00917559" w:rsidRPr="002202B1">
        <w:t xml:space="preserve">provides </w:t>
      </w:r>
      <w:r w:rsidR="00EA4436" w:rsidRPr="002202B1">
        <w:t xml:space="preserve">new opportunities </w:t>
      </w:r>
      <w:r w:rsidR="001D0362">
        <w:t xml:space="preserve">that </w:t>
      </w:r>
      <w:r w:rsidR="5EF87272" w:rsidRPr="002202B1">
        <w:t>offline reading</w:t>
      </w:r>
      <w:r w:rsidR="001D0362">
        <w:t xml:space="preserve"> does not</w:t>
      </w:r>
      <w:r w:rsidR="00011A00" w:rsidRPr="002202B1">
        <w:t xml:space="preserve">, </w:t>
      </w:r>
      <w:r w:rsidR="2FE29E8D" w:rsidRPr="002202B1">
        <w:t xml:space="preserve">it also presents challenges for readers, including </w:t>
      </w:r>
      <w:r w:rsidR="0098322D" w:rsidRPr="002202B1">
        <w:t xml:space="preserve">the </w:t>
      </w:r>
      <w:r w:rsidR="1A10EEA0" w:rsidRPr="002202B1">
        <w:t xml:space="preserve">potential for </w:t>
      </w:r>
      <w:r w:rsidR="7E6C188D" w:rsidRPr="002202B1">
        <w:t>distractions (</w:t>
      </w:r>
      <w:r w:rsidR="007B13A1" w:rsidRPr="002202B1">
        <w:t>Goldstein</w:t>
      </w:r>
      <w:r w:rsidR="001031BF" w:rsidRPr="002202B1">
        <w:t xml:space="preserve"> et al</w:t>
      </w:r>
      <w:r w:rsidR="00B81420" w:rsidRPr="002202B1">
        <w:t>.</w:t>
      </w:r>
      <w:r w:rsidR="007B13A1" w:rsidRPr="002202B1">
        <w:t>, 2014</w:t>
      </w:r>
      <w:r w:rsidR="7E6C188D" w:rsidRPr="002202B1">
        <w:t>)</w:t>
      </w:r>
      <w:r w:rsidR="03C0664E" w:rsidRPr="002202B1">
        <w:t>.</w:t>
      </w:r>
      <w:r w:rsidR="14DDF6B0" w:rsidRPr="002202B1">
        <w:t xml:space="preserve"> </w:t>
      </w:r>
      <w:r w:rsidR="001D0362">
        <w:t>This is an important point, because it</w:t>
      </w:r>
      <w:r w:rsidR="00B5258B" w:rsidRPr="002202B1">
        <w:t xml:space="preserve"> is believed that s</w:t>
      </w:r>
      <w:r w:rsidR="00C62492" w:rsidRPr="002202B1">
        <w:t xml:space="preserve">tudents working on a school assignment or research project </w:t>
      </w:r>
      <w:r w:rsidR="001D0362">
        <w:t>will</w:t>
      </w:r>
      <w:r w:rsidR="00C62492" w:rsidRPr="002202B1">
        <w:t xml:space="preserve"> finish sooner if they focus on finding critical information and are not distracted</w:t>
      </w:r>
      <w:r w:rsidR="007D0F7A" w:rsidRPr="002202B1">
        <w:t xml:space="preserve"> (</w:t>
      </w:r>
      <w:r w:rsidR="00CA0E62" w:rsidRPr="002202B1">
        <w:t>Mullis et al</w:t>
      </w:r>
      <w:r w:rsidR="00B81420" w:rsidRPr="002202B1">
        <w:t>.</w:t>
      </w:r>
      <w:r w:rsidR="00CA0E62" w:rsidRPr="002202B1">
        <w:t>, 2017</w:t>
      </w:r>
      <w:r w:rsidR="007D0F7A" w:rsidRPr="002202B1">
        <w:t>)</w:t>
      </w:r>
      <w:r w:rsidR="00C62492" w:rsidRPr="002202B1">
        <w:t>.</w:t>
      </w:r>
    </w:p>
    <w:p w14:paraId="32766128" w14:textId="77777777" w:rsidR="00FC0648" w:rsidRPr="002202B1" w:rsidRDefault="00FC0648" w:rsidP="00052D17">
      <w:pPr>
        <w:pStyle w:val="NoSpacing"/>
        <w:spacing w:line="276" w:lineRule="auto"/>
      </w:pPr>
    </w:p>
    <w:p w14:paraId="631337DC" w14:textId="04B4BC4D" w:rsidR="00FD3B82" w:rsidRPr="00C34322" w:rsidRDefault="7B33DA45" w:rsidP="00052D17">
      <w:pPr>
        <w:pStyle w:val="NoSpacing"/>
        <w:spacing w:line="276" w:lineRule="auto"/>
      </w:pPr>
      <w:bookmarkStart w:id="1" w:name="_Hlk20251810"/>
      <w:r w:rsidRPr="002202B1">
        <w:t xml:space="preserve">Given the </w:t>
      </w:r>
      <w:r w:rsidR="0075179D">
        <w:t>increased</w:t>
      </w:r>
      <w:r w:rsidR="0075179D" w:rsidRPr="002202B1">
        <w:t xml:space="preserve"> </w:t>
      </w:r>
      <w:r w:rsidR="1011C3BF" w:rsidRPr="002202B1">
        <w:t>prevalence</w:t>
      </w:r>
      <w:r w:rsidRPr="002202B1">
        <w:t xml:space="preserve"> and importance of online reading, the international assessment ePIRLS</w:t>
      </w:r>
      <w:r w:rsidR="0F317922" w:rsidRPr="002202B1">
        <w:t xml:space="preserve"> </w:t>
      </w:r>
      <w:r w:rsidR="00465AB2">
        <w:t xml:space="preserve">was first administered </w:t>
      </w:r>
      <w:r w:rsidR="005E58B6">
        <w:t xml:space="preserve">in 2016 </w:t>
      </w:r>
      <w:r w:rsidR="00465AB2">
        <w:t xml:space="preserve">to </w:t>
      </w:r>
      <w:r w:rsidR="0F317922" w:rsidRPr="002202B1">
        <w:t xml:space="preserve">measure how well </w:t>
      </w:r>
      <w:r w:rsidR="006B63ED">
        <w:t xml:space="preserve">fourth-grade </w:t>
      </w:r>
      <w:r w:rsidR="0F317922" w:rsidRPr="002202B1">
        <w:t>students</w:t>
      </w:r>
      <w:r w:rsidR="7C6AA0C8" w:rsidRPr="002202B1">
        <w:t xml:space="preserve"> read, interpret, and critiq</w:t>
      </w:r>
      <w:r w:rsidR="397C3207" w:rsidRPr="002202B1">
        <w:t>ue</w:t>
      </w:r>
      <w:r w:rsidR="7C6AA0C8" w:rsidRPr="002202B1">
        <w:t xml:space="preserve"> information online</w:t>
      </w:r>
      <w:r w:rsidR="6BE81BA0" w:rsidRPr="002202B1">
        <w:t>.</w:t>
      </w:r>
      <w:r w:rsidR="78B848D6" w:rsidRPr="002202B1">
        <w:t xml:space="preserve"> </w:t>
      </w:r>
      <w:r w:rsidR="12800CCC" w:rsidRPr="002202B1">
        <w:t xml:space="preserve">As </w:t>
      </w:r>
      <w:r w:rsidR="78B848D6" w:rsidRPr="002202B1">
        <w:t>a digitally</w:t>
      </w:r>
      <w:r w:rsidR="001D0362">
        <w:t xml:space="preserve"> </w:t>
      </w:r>
      <w:r w:rsidR="78B848D6" w:rsidRPr="002202B1">
        <w:t xml:space="preserve">based </w:t>
      </w:r>
      <w:r w:rsidR="06B5BB7C" w:rsidRPr="002202B1">
        <w:t>assessment</w:t>
      </w:r>
      <w:r w:rsidR="78B848D6" w:rsidRPr="002202B1">
        <w:t xml:space="preserve">, </w:t>
      </w:r>
      <w:r w:rsidR="3A4AD495" w:rsidRPr="002202B1">
        <w:t>ePIRLS</w:t>
      </w:r>
      <w:r w:rsidR="3C251DAB" w:rsidRPr="002202B1">
        <w:t xml:space="preserve"> </w:t>
      </w:r>
      <w:r w:rsidR="007C2447" w:rsidRPr="002202B1">
        <w:t>collects</w:t>
      </w:r>
      <w:r w:rsidR="3C251DAB" w:rsidRPr="002202B1">
        <w:t xml:space="preserve"> data</w:t>
      </w:r>
      <w:r w:rsidR="324C4611" w:rsidRPr="002202B1">
        <w:t xml:space="preserve"> on </w:t>
      </w:r>
      <w:r w:rsidR="00EB0444">
        <w:t>the</w:t>
      </w:r>
      <w:r w:rsidR="00EB0444" w:rsidRPr="002202B1">
        <w:t xml:space="preserve"> </w:t>
      </w:r>
      <w:r w:rsidR="324C4611" w:rsidRPr="002202B1">
        <w:t>test</w:t>
      </w:r>
      <w:r w:rsidR="0080335A">
        <w:t>-</w:t>
      </w:r>
      <w:r w:rsidR="324C4611" w:rsidRPr="002202B1">
        <w:t>taking process</w:t>
      </w:r>
      <w:r w:rsidR="1CDC067E" w:rsidRPr="002202B1">
        <w:t xml:space="preserve">, which </w:t>
      </w:r>
      <w:r w:rsidR="00EB0444">
        <w:t>can be used to</w:t>
      </w:r>
      <w:r w:rsidR="00EB0444" w:rsidRPr="002202B1">
        <w:t xml:space="preserve"> </w:t>
      </w:r>
      <w:r w:rsidR="006A6D3A" w:rsidRPr="002202B1">
        <w:t xml:space="preserve">provide insight </w:t>
      </w:r>
      <w:r w:rsidR="001D0362" w:rsidRPr="00427047">
        <w:t xml:space="preserve">into </w:t>
      </w:r>
      <w:r w:rsidR="1AA9059A" w:rsidRPr="002202B1">
        <w:t>t</w:t>
      </w:r>
      <w:r w:rsidR="1CDC067E" w:rsidRPr="002202B1">
        <w:t xml:space="preserve">he relationship between students’ performance </w:t>
      </w:r>
      <w:r w:rsidR="007C2447" w:rsidRPr="002202B1">
        <w:t xml:space="preserve">and their testing behavior. However, </w:t>
      </w:r>
      <w:r w:rsidR="005E58B6">
        <w:t>research is limited on</w:t>
      </w:r>
      <w:r w:rsidR="007C2447" w:rsidRPr="002202B1">
        <w:t xml:space="preserve"> </w:t>
      </w:r>
      <w:r w:rsidR="005E58B6">
        <w:t xml:space="preserve">this </w:t>
      </w:r>
      <w:r w:rsidR="007C2447" w:rsidRPr="002202B1">
        <w:t xml:space="preserve">relationship using data from international large-scale assessments in general, or from ePIRLS in specific. This study aims </w:t>
      </w:r>
      <w:r w:rsidR="00D27EB9">
        <w:t>to</w:t>
      </w:r>
      <w:r w:rsidR="00D27EB9" w:rsidRPr="002202B1">
        <w:t xml:space="preserve"> contribut</w:t>
      </w:r>
      <w:r w:rsidR="00D27EB9">
        <w:t>e</w:t>
      </w:r>
      <w:r w:rsidR="00D27EB9" w:rsidRPr="002202B1">
        <w:t xml:space="preserve"> </w:t>
      </w:r>
      <w:r w:rsidR="007C2447" w:rsidRPr="002202B1">
        <w:t xml:space="preserve">to the literature by exploring the process data </w:t>
      </w:r>
      <w:r w:rsidR="006A6D3A" w:rsidRPr="002202B1">
        <w:t xml:space="preserve">in ePIRLS to understand how students read </w:t>
      </w:r>
      <w:r w:rsidR="006A6D3A" w:rsidRPr="00C34322">
        <w:t xml:space="preserve">and behave </w:t>
      </w:r>
      <w:r w:rsidR="005E58B6" w:rsidRPr="00C34322">
        <w:t>when presented with</w:t>
      </w:r>
      <w:r w:rsidR="006A6D3A" w:rsidRPr="00C34322">
        <w:t xml:space="preserve"> the distraction of online advertisement</w:t>
      </w:r>
      <w:r w:rsidR="00465AB2" w:rsidRPr="00C34322">
        <w:t>s</w:t>
      </w:r>
      <w:r w:rsidR="006A6D3A" w:rsidRPr="00C34322">
        <w:t xml:space="preserve">. </w:t>
      </w:r>
    </w:p>
    <w:bookmarkEnd w:id="1"/>
    <w:p w14:paraId="4FEDDFE2" w14:textId="0589C40A" w:rsidR="00F337C6" w:rsidRPr="00052D17" w:rsidRDefault="00F337C6" w:rsidP="00052D17">
      <w:pPr>
        <w:pStyle w:val="Heading1"/>
      </w:pPr>
      <w:r w:rsidRPr="00052D17">
        <w:t>Data and Methods</w:t>
      </w:r>
    </w:p>
    <w:p w14:paraId="02825687" w14:textId="3F0EBCE4" w:rsidR="0075179D" w:rsidRDefault="00FD1C77" w:rsidP="00052D17">
      <w:pPr>
        <w:pStyle w:val="NoSpacing"/>
        <w:spacing w:line="276" w:lineRule="auto"/>
      </w:pPr>
      <w:r w:rsidRPr="002202B1">
        <w:t>This study analyze</w:t>
      </w:r>
      <w:r w:rsidR="002024EA" w:rsidRPr="002202B1">
        <w:t>s</w:t>
      </w:r>
      <w:r w:rsidRPr="002202B1">
        <w:t xml:space="preserve"> </w:t>
      </w:r>
      <w:r w:rsidR="00492ABF" w:rsidRPr="002202B1">
        <w:t xml:space="preserve">data </w:t>
      </w:r>
      <w:r w:rsidR="00465AB2">
        <w:t>from</w:t>
      </w:r>
      <w:r w:rsidR="00465AB2" w:rsidRPr="002202B1">
        <w:t xml:space="preserve"> </w:t>
      </w:r>
      <w:r w:rsidR="00492ABF" w:rsidRPr="002202B1">
        <w:t>16 education systems</w:t>
      </w:r>
      <w:r w:rsidR="00C80B76" w:rsidRPr="002202B1">
        <w:t xml:space="preserve"> </w:t>
      </w:r>
      <w:r w:rsidR="00EE53F5" w:rsidRPr="002202B1">
        <w:t xml:space="preserve">whose </w:t>
      </w:r>
      <w:r w:rsidR="00491D54">
        <w:t>fourth</w:t>
      </w:r>
      <w:r w:rsidR="00030ACF" w:rsidRPr="002202B1">
        <w:t xml:space="preserve">-grade students </w:t>
      </w:r>
      <w:r w:rsidR="00C80B76" w:rsidRPr="002202B1">
        <w:t>participated in ePIRLS 2016, an innovative assessment of online reading. The ePIRLS assessment consist</w:t>
      </w:r>
      <w:r w:rsidR="00052D17">
        <w:t>s</w:t>
      </w:r>
      <w:r w:rsidR="00C80B76" w:rsidRPr="002202B1">
        <w:t xml:space="preserve"> of five modules of science and social studies topics (“Mars</w:t>
      </w:r>
      <w:r w:rsidR="006F454E">
        <w:t>,</w:t>
      </w:r>
      <w:r w:rsidR="00C80B76" w:rsidRPr="002202B1">
        <w:t>” “Rainforests</w:t>
      </w:r>
      <w:r w:rsidR="006F454E">
        <w:t>,</w:t>
      </w:r>
      <w:r w:rsidR="00C80B76" w:rsidRPr="002202B1">
        <w:t>” “Dr.</w:t>
      </w:r>
      <w:r w:rsidR="00CC0429" w:rsidRPr="002202B1">
        <w:t xml:space="preserve"> </w:t>
      </w:r>
      <w:r w:rsidR="00C80B76" w:rsidRPr="002202B1">
        <w:t>Elizabeth Blackwell</w:t>
      </w:r>
      <w:r w:rsidR="006F454E">
        <w:t>,</w:t>
      </w:r>
      <w:r w:rsidR="00C80B76" w:rsidRPr="002202B1">
        <w:t>” “Zebra and Wildebeest Migration</w:t>
      </w:r>
      <w:r w:rsidR="006F454E">
        <w:t>,</w:t>
      </w:r>
      <w:r w:rsidR="00C80B76" w:rsidRPr="002202B1">
        <w:t>” and “The Legend of Troy”)</w:t>
      </w:r>
      <w:r w:rsidR="00EA6D3F">
        <w:t>,</w:t>
      </w:r>
      <w:r w:rsidR="00C80B76" w:rsidRPr="002202B1">
        <w:t xml:space="preserve"> with each module lasting up to 40 minutes. Each student </w:t>
      </w:r>
      <w:r w:rsidR="00EC0524">
        <w:t>was</w:t>
      </w:r>
      <w:r w:rsidR="00C80B76" w:rsidRPr="002202B1">
        <w:t xml:space="preserve"> randomly assigned to complete two of the modules. Each module contain</w:t>
      </w:r>
      <w:r w:rsidR="00EC0524">
        <w:t>ed</w:t>
      </w:r>
      <w:r w:rsidR="00C80B76" w:rsidRPr="002202B1">
        <w:t xml:space="preserve"> advertisements</w:t>
      </w:r>
      <w:r w:rsidR="0075502D">
        <w:t xml:space="preserve"> that</w:t>
      </w:r>
      <w:r w:rsidR="00C80B76" w:rsidRPr="002202B1">
        <w:t xml:space="preserve"> resemble </w:t>
      </w:r>
      <w:r w:rsidR="0075502D">
        <w:t>those in</w:t>
      </w:r>
      <w:r w:rsidR="0075502D" w:rsidRPr="002202B1">
        <w:t xml:space="preserve"> </w:t>
      </w:r>
      <w:r w:rsidR="000E224D" w:rsidRPr="002202B1">
        <w:t>real-life</w:t>
      </w:r>
      <w:r w:rsidR="00C80B76" w:rsidRPr="002202B1">
        <w:t xml:space="preserve"> web</w:t>
      </w:r>
      <w:r w:rsidR="00443705" w:rsidRPr="002202B1">
        <w:t>-</w:t>
      </w:r>
      <w:r w:rsidR="00FE30C2" w:rsidRPr="002202B1">
        <w:t>browsing</w:t>
      </w:r>
      <w:r w:rsidR="00C80B76" w:rsidRPr="002202B1">
        <w:t xml:space="preserve"> experience</w:t>
      </w:r>
      <w:r w:rsidR="0075502D">
        <w:t>s</w:t>
      </w:r>
      <w:r w:rsidR="00C80B76" w:rsidRPr="002202B1">
        <w:t xml:space="preserve">. </w:t>
      </w:r>
    </w:p>
    <w:p w14:paraId="3378906D" w14:textId="77777777" w:rsidR="0075179D" w:rsidRDefault="0075179D" w:rsidP="00052D17">
      <w:pPr>
        <w:pStyle w:val="NoSpacing"/>
        <w:spacing w:line="276" w:lineRule="auto"/>
      </w:pPr>
    </w:p>
    <w:p w14:paraId="121B8934" w14:textId="7B996487" w:rsidR="00F337C6" w:rsidRPr="002202B1" w:rsidRDefault="005E58B6" w:rsidP="00052D17">
      <w:pPr>
        <w:pStyle w:val="NoSpacing"/>
        <w:spacing w:line="276" w:lineRule="auto"/>
      </w:pPr>
      <w:r>
        <w:t>ePIRLS</w:t>
      </w:r>
      <w:r w:rsidR="00C80B76" w:rsidRPr="002202B1">
        <w:t xml:space="preserve"> </w:t>
      </w:r>
      <w:r w:rsidR="00C0468C">
        <w:t xml:space="preserve">records information </w:t>
      </w:r>
      <w:r w:rsidR="00C80B76" w:rsidRPr="002202B1">
        <w:t xml:space="preserve">on how many times students click on </w:t>
      </w:r>
      <w:r w:rsidR="00C0468C">
        <w:t xml:space="preserve">the </w:t>
      </w:r>
      <w:r w:rsidR="00C80B76" w:rsidRPr="002202B1">
        <w:t>advertisement</w:t>
      </w:r>
      <w:r w:rsidR="000521E9">
        <w:t>s</w:t>
      </w:r>
      <w:r w:rsidR="00C80B76" w:rsidRPr="002202B1">
        <w:t xml:space="preserve"> in each module</w:t>
      </w:r>
      <w:r w:rsidR="00C0468C">
        <w:t>;</w:t>
      </w:r>
      <w:r w:rsidR="000521E9">
        <w:t xml:space="preserve"> </w:t>
      </w:r>
      <w:r w:rsidR="00C0468C">
        <w:t xml:space="preserve">this information </w:t>
      </w:r>
      <w:r w:rsidR="00B632BF">
        <w:t>was</w:t>
      </w:r>
      <w:r w:rsidR="00B632BF" w:rsidRPr="002202B1">
        <w:t xml:space="preserve"> </w:t>
      </w:r>
      <w:r w:rsidR="007C1DEB" w:rsidRPr="002202B1">
        <w:t xml:space="preserve">used for </w:t>
      </w:r>
      <w:r w:rsidR="00465AB2">
        <w:t>the</w:t>
      </w:r>
      <w:r>
        <w:t xml:space="preserve"> </w:t>
      </w:r>
      <w:r w:rsidR="00D54754">
        <w:t>cross-</w:t>
      </w:r>
      <w:r w:rsidR="00446946">
        <w:t>tabulation</w:t>
      </w:r>
      <w:r w:rsidR="00D54754">
        <w:t xml:space="preserve"> and </w:t>
      </w:r>
      <w:r w:rsidR="00446946">
        <w:t>significance tests</w:t>
      </w:r>
      <w:r w:rsidR="00465AB2">
        <w:t xml:space="preserve"> conducted </w:t>
      </w:r>
      <w:r w:rsidR="00B97B35">
        <w:t>in</w:t>
      </w:r>
      <w:r w:rsidR="00465AB2">
        <w:t xml:space="preserve"> this </w:t>
      </w:r>
      <w:r>
        <w:t>study</w:t>
      </w:r>
      <w:r w:rsidR="00C80B76" w:rsidRPr="002202B1">
        <w:t>.</w:t>
      </w:r>
      <w:r w:rsidR="005715C5" w:rsidRPr="002202B1">
        <w:t xml:space="preserve"> </w:t>
      </w:r>
      <w:r w:rsidR="00D61F3D" w:rsidRPr="002202B1">
        <w:t xml:space="preserve">All analyses account for the complex survey design of ePIRLS and use all five plausible values of </w:t>
      </w:r>
      <w:r w:rsidR="00E60AFF">
        <w:t xml:space="preserve">online reading </w:t>
      </w:r>
      <w:r w:rsidR="00D61F3D" w:rsidRPr="002202B1">
        <w:t>achievement.</w:t>
      </w:r>
    </w:p>
    <w:p w14:paraId="235CA8ED" w14:textId="0B026250" w:rsidR="00527371" w:rsidRPr="00052D17" w:rsidRDefault="00CE0FA9" w:rsidP="00052D17">
      <w:pPr>
        <w:pStyle w:val="Heading1"/>
      </w:pPr>
      <w:r w:rsidRPr="00052D17">
        <w:t>Results Synopsis</w:t>
      </w:r>
    </w:p>
    <w:p w14:paraId="33944BF4" w14:textId="14B6C397"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proofErr w:type="gramStart"/>
      <w:r w:rsidR="00C928F6" w:rsidRPr="00275CDA">
        <w:rPr>
          <w:rStyle w:val="Emphasis"/>
          <w:b/>
        </w:rPr>
        <w:t>are</w:t>
      </w:r>
      <w:proofErr w:type="gramEnd"/>
      <w:r w:rsidR="00C928F6" w:rsidRPr="00275CDA">
        <w:rPr>
          <w:rStyle w:val="Emphasis"/>
          <w:b/>
        </w:rPr>
        <w:t xml:space="preserv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1D1401">
        <w:rPr>
          <w:rStyle w:val="Emphasis"/>
          <w:b/>
        </w:rPr>
        <w:t>in</w:t>
      </w:r>
      <w:r w:rsidR="001D1401" w:rsidRPr="00275CDA">
        <w:rPr>
          <w:rStyle w:val="Emphasis"/>
          <w:b/>
        </w:rPr>
        <w:t xml:space="preserve"> </w:t>
      </w:r>
      <w:r w:rsidR="00666979" w:rsidRPr="00275CDA">
        <w:rPr>
          <w:rStyle w:val="Emphasis"/>
          <w:b/>
        </w:rPr>
        <w:t xml:space="preserve">each </w:t>
      </w:r>
      <w:r w:rsidR="00E77672" w:rsidRPr="00275CDA">
        <w:rPr>
          <w:rStyle w:val="Emphasis"/>
          <w:b/>
        </w:rPr>
        <w:t xml:space="preserve">of the </w:t>
      </w:r>
      <w:r w:rsidR="001D1401">
        <w:rPr>
          <w:rStyle w:val="Emphasis"/>
          <w:b/>
        </w:rPr>
        <w:t>five</w:t>
      </w:r>
      <w:r w:rsidR="00E77672" w:rsidRPr="00275CDA">
        <w:rPr>
          <w:rStyle w:val="Emphasis"/>
          <w:b/>
        </w:rPr>
        <w:t xml:space="preserve"> modules?</w:t>
      </w:r>
    </w:p>
    <w:p w14:paraId="2DB970CD" w14:textId="427A2A0F" w:rsidR="008D0FD2" w:rsidRDefault="001D1401" w:rsidP="00052D17">
      <w:pPr>
        <w:pStyle w:val="NoSpacing"/>
        <w:spacing w:line="276" w:lineRule="auto"/>
      </w:pPr>
      <w:r>
        <w:t>In</w:t>
      </w:r>
      <w:r w:rsidRPr="002202B1">
        <w:t xml:space="preserve"> </w:t>
      </w:r>
      <w:r w:rsidR="00A03D8C" w:rsidRPr="002202B1">
        <w:t xml:space="preserve">each module, </w:t>
      </w:r>
      <w:r w:rsidR="00464230" w:rsidRPr="002202B1">
        <w:t>students click</w:t>
      </w:r>
      <w:r w:rsidR="00C53A25" w:rsidRPr="002202B1">
        <w:t>ed</w:t>
      </w:r>
      <w:r w:rsidR="00464230" w:rsidRPr="002202B1">
        <w:t xml:space="preserve"> on </w:t>
      </w:r>
      <w:r w:rsidR="00901291">
        <w:t>advertisements</w:t>
      </w:r>
      <w:r w:rsidR="00901291" w:rsidRPr="002202B1">
        <w:t xml:space="preserve"> </w:t>
      </w:r>
      <w:r w:rsidR="005027B7" w:rsidRPr="002202B1">
        <w:t>as few as zero times and as many as</w:t>
      </w:r>
      <w:r w:rsidR="00C53A25" w:rsidRPr="002202B1">
        <w:t xml:space="preserve"> 604 times</w:t>
      </w:r>
      <w:r w:rsidR="00C4538B" w:rsidRPr="002202B1">
        <w:t>.</w:t>
      </w:r>
      <w:r w:rsidR="003960A3">
        <w:t xml:space="preserve"> </w:t>
      </w:r>
      <w:r w:rsidR="00232958" w:rsidRPr="002202B1">
        <w:t xml:space="preserve">The percentage of students who clicked </w:t>
      </w:r>
      <w:r w:rsidR="001D3EB5" w:rsidRPr="002202B1">
        <w:t xml:space="preserve">on </w:t>
      </w:r>
      <w:r w:rsidR="00901291">
        <w:t>advertisements</w:t>
      </w:r>
      <w:r w:rsidR="00901291" w:rsidRPr="002202B1">
        <w:t xml:space="preserve"> </w:t>
      </w:r>
      <w:r w:rsidR="0C60FC65" w:rsidRPr="002202B1">
        <w:t>in each</w:t>
      </w:r>
      <w:r w:rsidR="00CC3B9D" w:rsidRPr="002202B1">
        <w:t xml:space="preserve"> module ranged from 2.5 percent</w:t>
      </w:r>
      <w:r w:rsidR="001C341F" w:rsidRPr="002202B1">
        <w:t xml:space="preserve"> </w:t>
      </w:r>
      <w:r w:rsidR="002A3C54" w:rsidRPr="002202B1">
        <w:t xml:space="preserve">in </w:t>
      </w:r>
      <w:r w:rsidR="002A3C54" w:rsidRPr="002202B1">
        <w:lastRenderedPageBreak/>
        <w:t>Sweden</w:t>
      </w:r>
      <w:r w:rsidR="00005496" w:rsidRPr="002202B1">
        <w:t xml:space="preserve"> in the “Zebra and Wildebeest Migration” module</w:t>
      </w:r>
      <w:r w:rsidR="00CC3B9D" w:rsidRPr="002202B1">
        <w:t xml:space="preserve"> to </w:t>
      </w:r>
      <w:r w:rsidR="00A52B5A" w:rsidRPr="002202B1">
        <w:t>20.0 percent in Abu Dhabi</w:t>
      </w:r>
      <w:r w:rsidR="002A3C54" w:rsidRPr="002202B1">
        <w:t xml:space="preserve"> in the “Mars” module</w:t>
      </w:r>
      <w:r w:rsidR="00A52B5A" w:rsidRPr="002202B1">
        <w:t>.</w:t>
      </w:r>
      <w:r w:rsidR="00CD1C91" w:rsidRPr="002202B1">
        <w:t xml:space="preserve"> </w:t>
      </w:r>
    </w:p>
    <w:p w14:paraId="4EF62A57" w14:textId="77777777" w:rsidR="008D0FD2" w:rsidRDefault="008D0FD2" w:rsidP="00052D17">
      <w:pPr>
        <w:pStyle w:val="NoSpacing"/>
        <w:spacing w:line="276" w:lineRule="auto"/>
      </w:pPr>
    </w:p>
    <w:p w14:paraId="34A9EB1B" w14:textId="253F0B67" w:rsidR="009F14B5" w:rsidRDefault="0B481F56" w:rsidP="00052D17">
      <w:pPr>
        <w:pStyle w:val="NoSpacing"/>
        <w:spacing w:line="276" w:lineRule="auto"/>
      </w:pPr>
      <w:r w:rsidRPr="002202B1">
        <w:t xml:space="preserve">In 13 of the 16 participating education systems, </w:t>
      </w:r>
      <w:r w:rsidR="00F65F0A">
        <w:t xml:space="preserve">a higher percentage </w:t>
      </w:r>
      <w:r w:rsidR="00F527DA">
        <w:t xml:space="preserve">of </w:t>
      </w:r>
      <w:r w:rsidR="00F65F0A">
        <w:t xml:space="preserve">students clicked on </w:t>
      </w:r>
      <w:r w:rsidRPr="002202B1">
        <w:t>t</w:t>
      </w:r>
      <w:r w:rsidR="4A78EDF4" w:rsidRPr="002202B1">
        <w:t xml:space="preserve">he </w:t>
      </w:r>
      <w:r w:rsidR="002F31E0">
        <w:t>advertisements</w:t>
      </w:r>
      <w:r w:rsidR="002F31E0" w:rsidRPr="002202B1">
        <w:t xml:space="preserve"> </w:t>
      </w:r>
      <w:r w:rsidR="4A78EDF4" w:rsidRPr="002202B1">
        <w:t xml:space="preserve">in the “Mars” module </w:t>
      </w:r>
      <w:r w:rsidR="00F65F0A">
        <w:t>than in the</w:t>
      </w:r>
      <w:r w:rsidR="58E4F14B" w:rsidRPr="002202B1">
        <w:t xml:space="preserve"> o</w:t>
      </w:r>
      <w:r w:rsidR="3B212949" w:rsidRPr="002202B1">
        <w:t>ther modules</w:t>
      </w:r>
      <w:r w:rsidR="265373A1" w:rsidRPr="002202B1">
        <w:t xml:space="preserve">. </w:t>
      </w:r>
      <w:r w:rsidR="00901291">
        <w:t>D</w:t>
      </w:r>
      <w:r w:rsidR="6E2D223D" w:rsidRPr="002202B1">
        <w:t xml:space="preserve">ifferential </w:t>
      </w:r>
      <w:r w:rsidR="00C34322">
        <w:t xml:space="preserve">advertisement-clicking </w:t>
      </w:r>
      <w:r w:rsidR="6E2D223D" w:rsidRPr="002202B1">
        <w:t>pattern</w:t>
      </w:r>
      <w:r w:rsidR="00901291">
        <w:t>s</w:t>
      </w:r>
      <w:r w:rsidR="6E2D223D" w:rsidRPr="002202B1">
        <w:t xml:space="preserve"> </w:t>
      </w:r>
      <w:r w:rsidR="00901291">
        <w:t>across</w:t>
      </w:r>
      <w:r w:rsidR="00901291" w:rsidRPr="002202B1">
        <w:t xml:space="preserve"> </w:t>
      </w:r>
      <w:r w:rsidR="6E2D223D" w:rsidRPr="002202B1">
        <w:t>modules may be</w:t>
      </w:r>
      <w:r w:rsidR="265373A1" w:rsidRPr="002202B1">
        <w:t xml:space="preserve"> </w:t>
      </w:r>
      <w:r w:rsidR="4B37F1B0" w:rsidRPr="002202B1">
        <w:t xml:space="preserve">attributed to </w:t>
      </w:r>
      <w:r w:rsidR="74D02DCE" w:rsidRPr="002202B1">
        <w:t xml:space="preserve">how </w:t>
      </w:r>
      <w:r w:rsidR="5F6A324C" w:rsidRPr="002202B1">
        <w:t>relevan</w:t>
      </w:r>
      <w:r w:rsidR="7ACC7ADA" w:rsidRPr="002202B1">
        <w:t>t</w:t>
      </w:r>
      <w:r w:rsidR="703F55CC" w:rsidRPr="002202B1">
        <w:t xml:space="preserve"> the </w:t>
      </w:r>
      <w:r w:rsidR="00F10FC8">
        <w:t>advertisements</w:t>
      </w:r>
      <w:r w:rsidR="703F55CC" w:rsidRPr="002202B1">
        <w:t xml:space="preserve"> </w:t>
      </w:r>
      <w:r w:rsidR="5CF2B821" w:rsidRPr="002202B1">
        <w:t xml:space="preserve">are </w:t>
      </w:r>
      <w:r w:rsidR="06FFB424" w:rsidRPr="002202B1">
        <w:t xml:space="preserve">to the reading theme of each module. </w:t>
      </w:r>
      <w:r w:rsidR="06FFB424" w:rsidRPr="00603B16">
        <w:t xml:space="preserve">As </w:t>
      </w:r>
      <w:r w:rsidR="00472A1A" w:rsidRPr="000810E5">
        <w:t xml:space="preserve">a comparison of </w:t>
      </w:r>
      <w:r w:rsidR="7ED2A5AD" w:rsidRPr="00603B16">
        <w:t>the two</w:t>
      </w:r>
      <w:r w:rsidR="7ED2A5AD" w:rsidRPr="002202B1">
        <w:t xml:space="preserve"> </w:t>
      </w:r>
      <w:r w:rsidR="381F8E30" w:rsidRPr="002202B1">
        <w:t xml:space="preserve">released </w:t>
      </w:r>
      <w:r w:rsidR="7ED2A5AD" w:rsidRPr="002202B1">
        <w:t>modules</w:t>
      </w:r>
      <w:r w:rsidR="00472A1A">
        <w:t xml:space="preserve"> shows</w:t>
      </w:r>
      <w:r w:rsidR="3482B99E" w:rsidRPr="002202B1">
        <w:t>, the “Mars” module</w:t>
      </w:r>
      <w:r w:rsidR="00901291">
        <w:t xml:space="preserve"> advertisements</w:t>
      </w:r>
      <w:r w:rsidR="3482B99E" w:rsidRPr="002202B1">
        <w:t xml:space="preserve"> are about </w:t>
      </w:r>
      <w:r w:rsidR="3BEA484B" w:rsidRPr="002202B1">
        <w:t>"trips to the stars” or “hav</w:t>
      </w:r>
      <w:r w:rsidR="47692C71" w:rsidRPr="002202B1">
        <w:t xml:space="preserve">ing </w:t>
      </w:r>
      <w:r w:rsidR="3BEA484B" w:rsidRPr="002202B1">
        <w:t xml:space="preserve">a </w:t>
      </w:r>
      <w:r w:rsidR="576073F1" w:rsidRPr="002202B1">
        <w:t>star named after you or your friend</w:t>
      </w:r>
      <w:r w:rsidR="00F65F0A">
        <w:t>,</w:t>
      </w:r>
      <w:r w:rsidR="576073F1" w:rsidRPr="002202B1">
        <w:t xml:space="preserve">” which </w:t>
      </w:r>
      <w:r w:rsidR="163D656B" w:rsidRPr="002202B1">
        <w:t xml:space="preserve">are </w:t>
      </w:r>
      <w:r w:rsidR="576073F1" w:rsidRPr="002202B1">
        <w:t xml:space="preserve">highly relevant to the space theme of the module, while the </w:t>
      </w:r>
      <w:r w:rsidR="00F10FC8">
        <w:t>advertisements</w:t>
      </w:r>
      <w:r w:rsidR="576073F1" w:rsidRPr="002202B1">
        <w:t xml:space="preserve"> in the “Dr.</w:t>
      </w:r>
      <w:r w:rsidR="3B617B65" w:rsidRPr="002202B1">
        <w:t xml:space="preserve"> </w:t>
      </w:r>
      <w:r w:rsidR="576073F1" w:rsidRPr="002202B1">
        <w:t xml:space="preserve">Elizabeth Blackwell” module are about </w:t>
      </w:r>
      <w:r w:rsidR="1C700C92" w:rsidRPr="002202B1">
        <w:t>“unlimited free calls”</w:t>
      </w:r>
      <w:r w:rsidR="7E512E0E" w:rsidRPr="002202B1">
        <w:t xml:space="preserve"> or “low interest loans</w:t>
      </w:r>
      <w:r w:rsidR="00F277D1">
        <w:t>,</w:t>
      </w:r>
      <w:r w:rsidR="7E512E0E" w:rsidRPr="002202B1">
        <w:t>”</w:t>
      </w:r>
      <w:r w:rsidR="17B684EC" w:rsidRPr="002202B1">
        <w:t xml:space="preserve"> which are less relevant to the </w:t>
      </w:r>
      <w:r w:rsidR="00F277D1">
        <w:t xml:space="preserve">biographical </w:t>
      </w:r>
      <w:r w:rsidR="17B684EC" w:rsidRPr="002202B1">
        <w:t>theme of the module.</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p>
    <w:p w14:paraId="66A6FDE9" w14:textId="0AF0DF58" w:rsidR="00B259A6" w:rsidRDefault="38EB3634" w:rsidP="00052D17">
      <w:pPr>
        <w:pStyle w:val="NoSpacing"/>
        <w:spacing w:line="276" w:lineRule="auto"/>
      </w:pPr>
      <w:r w:rsidRPr="002202B1">
        <w:t xml:space="preserve">The percentage of </w:t>
      </w:r>
      <w:r w:rsidR="22E99D00" w:rsidRPr="002202B1">
        <w:t>students</w:t>
      </w:r>
      <w:r w:rsidRPr="002202B1">
        <w:t xml:space="preserve"> who clicked on </w:t>
      </w:r>
      <w:r w:rsidR="00A938D5">
        <w:t>advertisements</w:t>
      </w:r>
      <w:r w:rsidR="00A938D5" w:rsidRPr="002202B1">
        <w:t xml:space="preserve"> </w:t>
      </w:r>
      <w:r w:rsidR="002F31E0">
        <w:t xml:space="preserve">at least </w:t>
      </w:r>
      <w:r w:rsidR="00A938D5">
        <w:t xml:space="preserve">once in </w:t>
      </w:r>
      <w:r w:rsidR="002F31E0">
        <w:t xml:space="preserve">the assessment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students clicked on </w:t>
      </w:r>
      <w:r w:rsidR="00F10FC8">
        <w:t>advertisements</w:t>
      </w:r>
      <w:r w:rsidR="1876F954" w:rsidRPr="002202B1">
        <w:t xml:space="preserve"> </w:t>
      </w:r>
      <w:r w:rsidR="00A938D5">
        <w:t>at least once</w:t>
      </w:r>
      <w:r w:rsidR="1876F954" w:rsidRPr="002202B1">
        <w:t>.</w:t>
      </w:r>
    </w:p>
    <w:p w14:paraId="55B4E4DF" w14:textId="77777777" w:rsidR="005A5B9A" w:rsidRDefault="005A5B9A" w:rsidP="00052D17">
      <w:pPr>
        <w:pStyle w:val="NoSpacing"/>
        <w:spacing w:line="276" w:lineRule="auto"/>
      </w:pPr>
    </w:p>
    <w:p w14:paraId="4BC321EA" w14:textId="67C53BEE" w:rsidR="00B259A6" w:rsidRDefault="00B259A6" w:rsidP="00B259A6">
      <w:pPr>
        <w:pStyle w:val="NoSpacing"/>
        <w:spacing w:line="276" w:lineRule="auto"/>
      </w:pPr>
      <w:r w:rsidRPr="00C779D4">
        <w:t xml:space="preserve">Among students who clicked on advertisements, the percentage of boys ranged from 57.0 percent (Slovenia) to 67.8 percent (Abu Dhabi); in each of these education systems, the percentage of boys who clicked on advertisements was higher than the percentage of girls. However, among students who did not click on advertisements, there were measurable gender differences in only four education systems; in these education systems, the percentage of boys </w:t>
      </w:r>
      <w:r w:rsidR="00472A1A" w:rsidRPr="00ED60CF">
        <w:t xml:space="preserve">who did not click on advertisements </w:t>
      </w:r>
      <w:r w:rsidRPr="00C779D4">
        <w:t xml:space="preserve">ranged from 46.2 percent to 47.7 percent </w:t>
      </w:r>
      <w:r w:rsidRPr="00ED60CF">
        <w:t>and was lower than the percentage of girls.</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0E56D0CE" w:rsidR="25AB2563" w:rsidRPr="002202B1" w:rsidRDefault="25AB2563" w:rsidP="00052D17">
      <w:pPr>
        <w:pStyle w:val="NoSpacing"/>
        <w:spacing w:line="276" w:lineRule="auto"/>
      </w:pPr>
      <w:r w:rsidRPr="002202B1">
        <w:t>A</w:t>
      </w:r>
      <w:r w:rsidR="65E90EF8" w:rsidRPr="002202B1">
        <w:t xml:space="preserve">cross all participating education systems, on average, </w:t>
      </w:r>
      <w:r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r w:rsidR="44C09FAF" w:rsidRPr="002202B1">
        <w:t>points.</w:t>
      </w:r>
      <w:r w:rsidR="000521E9">
        <w:t xml:space="preserve"> As a point of reference, the </w:t>
      </w:r>
      <w:proofErr w:type="spellStart"/>
      <w:r w:rsidR="000521E9">
        <w:t>centerpoint</w:t>
      </w:r>
      <w:proofErr w:type="spellEnd"/>
      <w:r w:rsidR="000521E9">
        <w:t xml:space="preserve"> of the ePIRLS scale is 500 points.</w:t>
      </w:r>
    </w:p>
    <w:p w14:paraId="2225B696" w14:textId="77777777" w:rsidR="00FC0648" w:rsidRDefault="00FC0648" w:rsidP="00052D17">
      <w:pPr>
        <w:pStyle w:val="NoSpacing"/>
        <w:spacing w:line="276" w:lineRule="auto"/>
      </w:pPr>
    </w:p>
    <w:p w14:paraId="079B8A72" w14:textId="78442F49" w:rsidR="00696611" w:rsidRDefault="008A3AD1" w:rsidP="00052D17">
      <w:pPr>
        <w:pStyle w:val="NoSpacing"/>
        <w:spacing w:line="276" w:lineRule="auto"/>
      </w:pPr>
      <w:r w:rsidRPr="002202B1">
        <w:t>I</w:t>
      </w:r>
      <w:r w:rsidR="7393D3E7" w:rsidRPr="002202B1">
        <w:t xml:space="preserve">n all participating </w:t>
      </w:r>
      <w:r w:rsidR="2056C707" w:rsidRPr="002202B1">
        <w:t>education</w:t>
      </w:r>
      <w:r w:rsidR="7393D3E7" w:rsidRPr="002202B1">
        <w:t xml:space="preserve"> systems, students who clicked on </w:t>
      </w:r>
      <w:r w:rsidR="00F10FC8">
        <w:t>advertisements</w:t>
      </w:r>
      <w:r w:rsidR="7393D3E7" w:rsidRPr="002202B1">
        <w:t xml:space="preserve"> score</w:t>
      </w:r>
      <w:r w:rsidR="00603B16">
        <w:t>d</w:t>
      </w:r>
      <w:r w:rsidR="7393D3E7" w:rsidRPr="002202B1">
        <w:t xml:space="preserve"> significantly lower than their peers who did not click on </w:t>
      </w:r>
      <w:r w:rsidR="00F10FC8">
        <w:t>advertisements</w:t>
      </w:r>
      <w:r w:rsidR="00B63EC5" w:rsidRPr="002202B1">
        <w:t>, except in Singapore</w:t>
      </w:r>
      <w:r w:rsidR="00603B16">
        <w:t>,</w:t>
      </w:r>
      <w:r w:rsidR="00B63EC5" w:rsidRPr="002202B1">
        <w:t xml:space="preserve"> where the gap </w:t>
      </w:r>
      <w:r w:rsidR="00603B16">
        <w:t>was</w:t>
      </w:r>
      <w:r w:rsidR="00603B16" w:rsidRPr="002202B1">
        <w:t xml:space="preserve"> </w:t>
      </w:r>
      <w:r w:rsidR="00D62600" w:rsidRPr="002202B1">
        <w:t>not statistically significantly different from zero</w:t>
      </w:r>
      <w:r w:rsidR="3D084054" w:rsidRPr="002202B1">
        <w:t>.</w:t>
      </w:r>
      <w:r w:rsidR="5C1DB315" w:rsidRPr="002202B1">
        <w:t xml:space="preserve"> The gap favoring students </w:t>
      </w:r>
      <w:r w:rsidR="00603B16" w:rsidRPr="002202B1">
        <w:t xml:space="preserve">who did not click on </w:t>
      </w:r>
      <w:r w:rsidR="00603B16">
        <w:t>advertisements</w:t>
      </w:r>
      <w:r w:rsidR="00603B16" w:rsidRPr="002202B1">
        <w:t xml:space="preserve"> </w:t>
      </w:r>
      <w:r w:rsidR="5C1DB315" w:rsidRPr="002202B1">
        <w:t xml:space="preserve">ranged from </w:t>
      </w:r>
      <w:r w:rsidR="574504DD" w:rsidRPr="002202B1">
        <w:t xml:space="preserve">11.4 points in Norway to 89.7 </w:t>
      </w:r>
      <w:r w:rsidR="00603B16">
        <w:t xml:space="preserve">points </w:t>
      </w:r>
      <w:r w:rsidR="574504DD" w:rsidRPr="002202B1">
        <w:t xml:space="preserve">in Abu Dhabi. </w:t>
      </w:r>
      <w:r w:rsidR="27932BA4" w:rsidRPr="002202B1">
        <w:t xml:space="preserve">In the United States, </w:t>
      </w:r>
      <w:r w:rsidR="4FA40986" w:rsidRPr="002202B1">
        <w:t xml:space="preserve">the achievement gap </w:t>
      </w:r>
      <w:r w:rsidR="00603B16">
        <w:t>was</w:t>
      </w:r>
      <w:r w:rsidR="00603B16" w:rsidRPr="002202B1">
        <w:t xml:space="preserve"> </w:t>
      </w:r>
      <w:r w:rsidR="4D506DE7" w:rsidRPr="002202B1">
        <w:t xml:space="preserve">20.5 points </w:t>
      </w:r>
      <w:r w:rsidR="00603B16">
        <w:t>in favor of</w:t>
      </w:r>
      <w:r w:rsidR="00603B16" w:rsidRPr="002202B1">
        <w:t xml:space="preserve"> </w:t>
      </w:r>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41C75F02" w14:textId="7421F4DA" w:rsidR="00F337C6" w:rsidRPr="002202B1" w:rsidRDefault="7CF0CC02" w:rsidP="00052D17">
      <w:pPr>
        <w:pStyle w:val="NoSpacing"/>
        <w:spacing w:line="276" w:lineRule="auto"/>
      </w:pPr>
      <w:r w:rsidRPr="006A0916">
        <w:t xml:space="preserve">In </w:t>
      </w:r>
      <w:r w:rsidR="48B31100" w:rsidRPr="006A0916">
        <w:t>13</w:t>
      </w:r>
      <w:r w:rsidR="48B31100" w:rsidRPr="002202B1">
        <w:t xml:space="preserve"> of</w:t>
      </w:r>
      <w:r w:rsidRPr="002202B1">
        <w:t xml:space="preserve"> </w:t>
      </w:r>
      <w:r w:rsidR="48B31100" w:rsidRPr="002202B1">
        <w:t xml:space="preserve">the 16 </w:t>
      </w:r>
      <w:r w:rsidRPr="002202B1">
        <w:t xml:space="preserve">participating education systems, </w:t>
      </w:r>
      <w:r w:rsidR="07A60381" w:rsidRPr="002202B1">
        <w:t xml:space="preserve">there </w:t>
      </w:r>
      <w:r w:rsidR="00835CAB">
        <w:t>was</w:t>
      </w:r>
      <w:r w:rsidR="00835CAB" w:rsidRPr="002202B1">
        <w:t xml:space="preserve"> </w:t>
      </w:r>
      <w:r w:rsidR="07A60381" w:rsidRPr="002202B1">
        <w:t>no measurable differen</w:t>
      </w:r>
      <w:r w:rsidR="1EC0416B" w:rsidRPr="002202B1">
        <w:t>ce</w:t>
      </w:r>
      <w:r w:rsidR="07A60381" w:rsidRPr="002202B1">
        <w:t xml:space="preserve"> in time spent </w:t>
      </w:r>
      <w:r w:rsidR="00835CAB">
        <w:t>on</w:t>
      </w:r>
      <w:r w:rsidR="00835CAB" w:rsidRPr="002202B1">
        <w:t xml:space="preserve"> </w:t>
      </w:r>
      <w:r w:rsidR="226D0CF7" w:rsidRPr="002202B1">
        <w:t>the ePIRLS assessment (from start to log</w:t>
      </w:r>
      <w:r w:rsidR="0038044B">
        <w:t>-</w:t>
      </w:r>
      <w:r w:rsidR="226D0CF7" w:rsidRPr="002202B1">
        <w:t xml:space="preserve">out) between students who clicked on </w:t>
      </w:r>
      <w:r w:rsidR="00F10FC8">
        <w:t>advertisements</w:t>
      </w:r>
      <w:r w:rsidR="226D0CF7" w:rsidRPr="002202B1">
        <w:t xml:space="preserve"> and </w:t>
      </w:r>
      <w:r w:rsidR="055F1FA1" w:rsidRPr="002202B1">
        <w:t xml:space="preserve">those </w:t>
      </w:r>
      <w:r w:rsidR="226D0CF7" w:rsidRPr="002202B1">
        <w:t>who did not</w:t>
      </w:r>
      <w:r w:rsidR="1E31F4C3" w:rsidRPr="002202B1">
        <w:t>.</w:t>
      </w:r>
      <w:r w:rsidR="33FA32A3" w:rsidRPr="002202B1">
        <w:t xml:space="preserve"> </w:t>
      </w:r>
      <w:r w:rsidR="00953F3C">
        <w:t>However, in</w:t>
      </w:r>
      <w:r w:rsidR="00953F3C" w:rsidRPr="002202B1">
        <w:t xml:space="preserve"> </w:t>
      </w:r>
      <w:r w:rsidR="33FA32A3" w:rsidRPr="002202B1">
        <w:t xml:space="preserve">Italy, students who clicked on </w:t>
      </w:r>
      <w:r w:rsidR="00F10FC8">
        <w:t>advertisements</w:t>
      </w:r>
      <w:r w:rsidR="33FA32A3" w:rsidRPr="002202B1">
        <w:t xml:space="preserve"> spent, on average</w:t>
      </w:r>
      <w:r w:rsidR="00835CAB">
        <w:t>,</w:t>
      </w:r>
      <w:r w:rsidR="00F10FC8">
        <w:t xml:space="preserve"> </w:t>
      </w:r>
      <w:r w:rsidR="000521E9">
        <w:t>2.8 more minutes</w:t>
      </w:r>
      <w:r w:rsidR="322A6DDF" w:rsidRPr="002202B1">
        <w:t xml:space="preserve"> </w:t>
      </w:r>
      <w:r w:rsidR="00835CAB">
        <w:t>on</w:t>
      </w:r>
      <w:r w:rsidR="00835CAB" w:rsidRPr="002202B1">
        <w:t xml:space="preserve"> </w:t>
      </w:r>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r w:rsidR="00953F3C">
        <w:t>Conversely</w:t>
      </w:r>
      <w:r w:rsidR="787F487F" w:rsidRPr="002202B1">
        <w:t xml:space="preserve">, in the United Arab Emirates and Abu Dhabi, students who clicked on </w:t>
      </w:r>
      <w:r w:rsidR="00F10FC8">
        <w:t>advertisements</w:t>
      </w:r>
      <w:r w:rsidR="787F487F" w:rsidRPr="002202B1">
        <w:t xml:space="preserve"> spent, on average, </w:t>
      </w:r>
      <w:r w:rsidR="000521E9">
        <w:t>3.1</w:t>
      </w:r>
      <w:r w:rsidR="000521E9" w:rsidRPr="002202B1">
        <w:t xml:space="preserve"> </w:t>
      </w:r>
      <w:r w:rsidR="787F487F" w:rsidRPr="002202B1">
        <w:t xml:space="preserve">and </w:t>
      </w:r>
      <w:r w:rsidR="000521E9">
        <w:t>4.5</w:t>
      </w:r>
      <w:r w:rsidR="000521E9" w:rsidRPr="002202B1">
        <w:t xml:space="preserve"> </w:t>
      </w:r>
      <w:r w:rsidR="699D6821" w:rsidRPr="002202B1">
        <w:t xml:space="preserve">fewer </w:t>
      </w:r>
      <w:r w:rsidR="000521E9">
        <w:t>minutes</w:t>
      </w:r>
      <w:r w:rsidR="0017A0E8" w:rsidRPr="002202B1">
        <w:t xml:space="preserve">, </w:t>
      </w:r>
      <w:r w:rsidR="02D4F8DF" w:rsidRPr="002202B1">
        <w:t>respectively</w:t>
      </w:r>
      <w:r w:rsidR="0017A0E8" w:rsidRPr="002202B1">
        <w:t xml:space="preserve">, </w:t>
      </w:r>
      <w:proofErr w:type="gramStart"/>
      <w:r w:rsidR="0017A0E8" w:rsidRPr="002202B1">
        <w:t>than</w:t>
      </w:r>
      <w:proofErr w:type="gramEnd"/>
      <w:r w:rsidR="0017A0E8" w:rsidRPr="002202B1">
        <w:t xml:space="preserve"> their peers who clicked on </w:t>
      </w:r>
      <w:r w:rsidR="00F10FC8">
        <w:t>advertisements</w:t>
      </w:r>
      <w:r w:rsidR="0017A0E8" w:rsidRPr="002202B1">
        <w:t xml:space="preserve">. </w:t>
      </w:r>
      <w:r w:rsidR="66CB4FE1" w:rsidRPr="002202B1">
        <w:t>T</w:t>
      </w:r>
      <w:r w:rsidR="097A57D8" w:rsidRPr="002202B1">
        <w:t xml:space="preserve">his </w:t>
      </w:r>
      <w:r w:rsidR="66CB4FE1" w:rsidRPr="002202B1">
        <w:t>finding</w:t>
      </w:r>
      <w:r w:rsidR="0017A0E8" w:rsidRPr="002202B1">
        <w:t xml:space="preserve"> does not </w:t>
      </w:r>
      <w:r w:rsidR="00953F3C">
        <w:t>lend</w:t>
      </w:r>
      <w:r w:rsidR="00953F3C" w:rsidRPr="002202B1">
        <w:t xml:space="preserve"> </w:t>
      </w:r>
      <w:r w:rsidR="0017A0E8" w:rsidRPr="002202B1">
        <w:t xml:space="preserve">support to the hypothesis </w:t>
      </w:r>
      <w:r w:rsidR="46B4A796" w:rsidRPr="002202B1">
        <w:t xml:space="preserve">that </w:t>
      </w:r>
      <w:r w:rsidR="0845B53E" w:rsidRPr="002202B1">
        <w:t xml:space="preserve">students who are distracted tend to </w:t>
      </w:r>
      <w:r w:rsidR="00953F3C">
        <w:t>take</w:t>
      </w:r>
      <w:r w:rsidR="00953F3C" w:rsidRPr="002202B1">
        <w:t xml:space="preserve"> </w:t>
      </w:r>
      <w:r w:rsidR="0845B53E" w:rsidRPr="002202B1">
        <w:t>more time</w:t>
      </w:r>
      <w:r w:rsidR="5BB95879" w:rsidRPr="002202B1">
        <w:t xml:space="preserve"> </w:t>
      </w:r>
      <w:r w:rsidR="00953F3C">
        <w:t>to complete</w:t>
      </w:r>
      <w:r w:rsidR="5BB95879" w:rsidRPr="002202B1">
        <w:t xml:space="preserve"> the assessment.</w:t>
      </w:r>
      <w:r w:rsidR="00835CAB">
        <w:t xml:space="preserve"> </w:t>
      </w:r>
    </w:p>
    <w:p w14:paraId="13F1DC6D" w14:textId="52CB83E2" w:rsidR="008F1406" w:rsidRPr="00052D17" w:rsidRDefault="00AE1A79" w:rsidP="00052D17">
      <w:pPr>
        <w:pStyle w:val="Heading1"/>
      </w:pPr>
      <w:r w:rsidRPr="00052D17">
        <w:t>Conclusions</w:t>
      </w:r>
    </w:p>
    <w:p w14:paraId="4754D4CC" w14:textId="79C87ABD" w:rsidR="00DB661C" w:rsidRDefault="00480BA8" w:rsidP="00052D17">
      <w:pPr>
        <w:pStyle w:val="NoSpacing"/>
        <w:spacing w:line="276" w:lineRule="auto"/>
      </w:pPr>
      <w:bookmarkStart w:id="2" w:name="_Hlk20177809"/>
      <w:r w:rsidRPr="002202B1">
        <w:t xml:space="preserve">Using process data </w:t>
      </w:r>
      <w:r w:rsidR="008E37BA">
        <w:t>from</w:t>
      </w:r>
      <w:r w:rsidR="008E37BA" w:rsidRPr="002202B1">
        <w:t xml:space="preserve"> </w:t>
      </w:r>
      <w:r w:rsidRPr="002202B1">
        <w:t xml:space="preserve">ePIRLS 2016, </w:t>
      </w:r>
      <w:r w:rsidR="000521E9">
        <w:t>this study</w:t>
      </w:r>
      <w:r w:rsidR="00C8613E" w:rsidRPr="002202B1">
        <w:t xml:space="preserve"> reveal</w:t>
      </w:r>
      <w:r w:rsidR="000521E9">
        <w:t>s</w:t>
      </w:r>
      <w:r w:rsidR="00C8613E" w:rsidRPr="002202B1">
        <w:t xml:space="preserve"> that </w:t>
      </w:r>
      <w:r w:rsidR="00321D15">
        <w:t xml:space="preserve">in most education systems, </w:t>
      </w:r>
      <w:r w:rsidR="00C8613E" w:rsidRPr="002202B1">
        <w:t xml:space="preserve">students who clicked on </w:t>
      </w:r>
      <w:r w:rsidR="000521E9">
        <w:t>advertisements</w:t>
      </w:r>
      <w:r w:rsidR="000521E9" w:rsidRPr="002202B1">
        <w:t xml:space="preserve"> </w:t>
      </w:r>
      <w:r w:rsidR="00A130E6">
        <w:t>spent</w:t>
      </w:r>
      <w:r w:rsidR="00A57496" w:rsidRPr="002202B1">
        <w:t xml:space="preserve"> the same </w:t>
      </w:r>
      <w:r w:rsidR="00111F11" w:rsidRPr="002202B1">
        <w:t>amount</w:t>
      </w:r>
      <w:r w:rsidR="00A57496" w:rsidRPr="002202B1">
        <w:t xml:space="preserve"> of time completing the assessment </w:t>
      </w:r>
      <w:r w:rsidR="000521E9">
        <w:t>but tended to</w:t>
      </w:r>
      <w:r w:rsidR="000521E9" w:rsidRPr="002202B1">
        <w:t xml:space="preserve"> </w:t>
      </w:r>
      <w:r w:rsidR="00A57496" w:rsidRPr="002202B1">
        <w:t>score</w:t>
      </w:r>
      <w:r w:rsidR="00C8613E" w:rsidRPr="002202B1">
        <w:t xml:space="preserve"> lower than their peers who </w:t>
      </w:r>
      <w:r w:rsidR="00A163F7" w:rsidRPr="002202B1">
        <w:t xml:space="preserve">did not click on </w:t>
      </w:r>
      <w:r w:rsidR="00F7714B">
        <w:t>advertisements</w:t>
      </w:r>
      <w:r w:rsidR="00A57496" w:rsidRPr="002202B1">
        <w:t xml:space="preserve">. </w:t>
      </w:r>
      <w:r w:rsidR="000521E9">
        <w:t xml:space="preserve">Also, the results indicate that higher proportions of boys than girls clicked on advertisements during the assessment time. </w:t>
      </w:r>
      <w:r w:rsidR="00FE05B0">
        <w:t xml:space="preserve">Using process data, future studies could </w:t>
      </w:r>
      <w:r w:rsidR="00B001F4">
        <w:t xml:space="preserve">attempt to gain </w:t>
      </w:r>
      <w:r w:rsidR="00423919">
        <w:t>m</w:t>
      </w:r>
      <w:r w:rsidR="004519E3">
        <w:t>ore</w:t>
      </w:r>
      <w:r w:rsidR="00DB661C">
        <w:t xml:space="preserve"> insight </w:t>
      </w:r>
      <w:r w:rsidR="0080335A">
        <w:t>into</w:t>
      </w:r>
      <w:r w:rsidR="00DB661C">
        <w:t xml:space="preserve"> </w:t>
      </w:r>
      <w:r w:rsidR="00BA4CA4">
        <w:t xml:space="preserve">students’ </w:t>
      </w:r>
      <w:r w:rsidR="00B001F4">
        <w:t xml:space="preserve">online </w:t>
      </w:r>
      <w:r w:rsidR="00BA4CA4">
        <w:t>reading and testing behaviors</w:t>
      </w:r>
      <w:r w:rsidR="00423919">
        <w:t>, including</w:t>
      </w:r>
      <w:r w:rsidR="00BA4679">
        <w:t xml:space="preserve"> </w:t>
      </w:r>
      <w:r w:rsidR="00B001F4">
        <w:t xml:space="preserve">their </w:t>
      </w:r>
      <w:r w:rsidR="00F7714B">
        <w:t>advertisement</w:t>
      </w:r>
      <w:r w:rsidR="00423919">
        <w:t>-click</w:t>
      </w:r>
      <w:r w:rsidR="00F7714B">
        <w:t>ing</w:t>
      </w:r>
      <w:r w:rsidR="00423919">
        <w:t xml:space="preserve"> patterns.</w:t>
      </w:r>
      <w:r w:rsidR="004E1A50">
        <w:t xml:space="preserve"> </w:t>
      </w:r>
    </w:p>
    <w:bookmarkEnd w:id="2"/>
    <w:bookmarkEnd w:id="0"/>
    <w:p w14:paraId="56B78A79" w14:textId="5A483300" w:rsidR="00423919" w:rsidRDefault="00423919" w:rsidP="00052D17">
      <w:pPr>
        <w:pStyle w:val="NoSpacing"/>
        <w:spacing w:line="276" w:lineRule="auto"/>
      </w:pPr>
    </w:p>
    <w:p w14:paraId="633EB33D" w14:textId="2E69CC94" w:rsidR="00591C25" w:rsidRPr="00052D17" w:rsidRDefault="0074111B" w:rsidP="00052D17">
      <w:pPr>
        <w:pStyle w:val="Heading1"/>
      </w:pPr>
      <w:r w:rsidRPr="00052D17">
        <w:t>References</w:t>
      </w:r>
      <w:r w:rsidR="00D90FDC">
        <w:t xml:space="preserve"> </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 xml:space="preserve">Goldstein, D. G., Suri, S., McAfee, R. P., </w:t>
      </w:r>
      <w:proofErr w:type="spellStart"/>
      <w:r w:rsidRPr="002202B1">
        <w:rPr>
          <w:rFonts w:cs="Arial"/>
          <w:shd w:val="clear" w:color="auto" w:fill="FFFFFF"/>
        </w:rPr>
        <w:t>Ekstrand-Abueg</w:t>
      </w:r>
      <w:proofErr w:type="spellEnd"/>
      <w:r w:rsidRPr="002202B1">
        <w:rPr>
          <w:rFonts w:cs="Arial"/>
          <w:shd w:val="clear" w:color="auto" w:fill="FFFFFF"/>
        </w:rPr>
        <w:t>,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6"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Pr="00F337C6" w:rsidRDefault="001031BF" w:rsidP="000F206C">
      <w:pPr>
        <w:pStyle w:val="NoSpacing"/>
        <w:spacing w:line="276" w:lineRule="auto"/>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7" w:history="1">
        <w:r w:rsidRPr="002202B1">
          <w:rPr>
            <w:rStyle w:val="Hyperlink"/>
            <w:rFonts w:cs="Arial"/>
            <w:color w:val="auto"/>
            <w:shd w:val="clear" w:color="auto" w:fill="FFFFFF"/>
          </w:rPr>
          <w:t>http://timssandpirls.bc.edu/pirls2016/international-results/</w:t>
        </w:r>
      </w:hyperlink>
    </w:p>
    <w:sectPr w:rsidR="007D0F7A" w:rsidRPr="00F33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Myriad Pro">
    <w:altName w:val="Segoe UI"/>
    <w:charset w:val="00"/>
    <w:family w:val="auto"/>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15:restartNumberingAfterBreak="0">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15:restartNumberingAfterBreak="0">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15:restartNumberingAfterBreak="0">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6" w15:restartNumberingAfterBreak="0">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8" w15:restartNumberingAfterBreak="0">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0" w15:restartNumberingAfterBreak="0">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4"/>
  </w:num>
  <w:num w:numId="5">
    <w:abstractNumId w:val="9"/>
  </w:num>
  <w:num w:numId="6">
    <w:abstractNumId w:val="5"/>
  </w:num>
  <w:num w:numId="7">
    <w:abstractNumId w:val="2"/>
  </w:num>
  <w:num w:numId="8">
    <w:abstractNumId w:val="8"/>
  </w:num>
  <w:num w:numId="9">
    <w:abstractNumId w:val="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NDSxsLQwMzQ2NzNQ0lEKTi0uzszPAymwqAUA/yYxwSwAAAA="/>
  </w:docVars>
  <w:rsids>
    <w:rsidRoot w:val="00621F56"/>
    <w:rsid w:val="00005496"/>
    <w:rsid w:val="00011289"/>
    <w:rsid w:val="00011A00"/>
    <w:rsid w:val="0001227E"/>
    <w:rsid w:val="00030ACF"/>
    <w:rsid w:val="00041F06"/>
    <w:rsid w:val="00042778"/>
    <w:rsid w:val="000521E9"/>
    <w:rsid w:val="00052D17"/>
    <w:rsid w:val="0005310E"/>
    <w:rsid w:val="000606CC"/>
    <w:rsid w:val="000643C0"/>
    <w:rsid w:val="0006747E"/>
    <w:rsid w:val="000719B9"/>
    <w:rsid w:val="00077B05"/>
    <w:rsid w:val="000810E5"/>
    <w:rsid w:val="000A106B"/>
    <w:rsid w:val="000B0073"/>
    <w:rsid w:val="000B1036"/>
    <w:rsid w:val="000C369A"/>
    <w:rsid w:val="000D6458"/>
    <w:rsid w:val="000E11B8"/>
    <w:rsid w:val="000E15A3"/>
    <w:rsid w:val="000E224D"/>
    <w:rsid w:val="000E6E21"/>
    <w:rsid w:val="000F17CE"/>
    <w:rsid w:val="000F206C"/>
    <w:rsid w:val="001031BF"/>
    <w:rsid w:val="00111F11"/>
    <w:rsid w:val="001235BC"/>
    <w:rsid w:val="0012503A"/>
    <w:rsid w:val="00127B20"/>
    <w:rsid w:val="001400F5"/>
    <w:rsid w:val="00141476"/>
    <w:rsid w:val="00142DA6"/>
    <w:rsid w:val="0015665A"/>
    <w:rsid w:val="00162D49"/>
    <w:rsid w:val="001667EC"/>
    <w:rsid w:val="001735D5"/>
    <w:rsid w:val="001746D0"/>
    <w:rsid w:val="0017A0E8"/>
    <w:rsid w:val="001805DF"/>
    <w:rsid w:val="001836F8"/>
    <w:rsid w:val="001861A3"/>
    <w:rsid w:val="001A5276"/>
    <w:rsid w:val="001B46FC"/>
    <w:rsid w:val="001C05AB"/>
    <w:rsid w:val="001C341F"/>
    <w:rsid w:val="001D0362"/>
    <w:rsid w:val="001D1401"/>
    <w:rsid w:val="001D20AD"/>
    <w:rsid w:val="001D27B0"/>
    <w:rsid w:val="001D3573"/>
    <w:rsid w:val="001D3EB5"/>
    <w:rsid w:val="001E410A"/>
    <w:rsid w:val="002024EA"/>
    <w:rsid w:val="002028D8"/>
    <w:rsid w:val="002202B1"/>
    <w:rsid w:val="00222139"/>
    <w:rsid w:val="00224C10"/>
    <w:rsid w:val="00232958"/>
    <w:rsid w:val="00240822"/>
    <w:rsid w:val="0025412B"/>
    <w:rsid w:val="00255F48"/>
    <w:rsid w:val="00257C3F"/>
    <w:rsid w:val="0026203D"/>
    <w:rsid w:val="00275CDA"/>
    <w:rsid w:val="0028383D"/>
    <w:rsid w:val="00297863"/>
    <w:rsid w:val="002A00C0"/>
    <w:rsid w:val="002A0321"/>
    <w:rsid w:val="002A3C54"/>
    <w:rsid w:val="002B7D86"/>
    <w:rsid w:val="002C2C50"/>
    <w:rsid w:val="002D4F10"/>
    <w:rsid w:val="002D6609"/>
    <w:rsid w:val="002E5B18"/>
    <w:rsid w:val="002F224C"/>
    <w:rsid w:val="002F31E0"/>
    <w:rsid w:val="002F4D5D"/>
    <w:rsid w:val="0030182B"/>
    <w:rsid w:val="003072BB"/>
    <w:rsid w:val="00320188"/>
    <w:rsid w:val="003212BA"/>
    <w:rsid w:val="00321D15"/>
    <w:rsid w:val="003253A7"/>
    <w:rsid w:val="0034038C"/>
    <w:rsid w:val="003621BF"/>
    <w:rsid w:val="00364C6A"/>
    <w:rsid w:val="00372E48"/>
    <w:rsid w:val="0038044B"/>
    <w:rsid w:val="003957D9"/>
    <w:rsid w:val="003960A3"/>
    <w:rsid w:val="003A6188"/>
    <w:rsid w:val="003B2D09"/>
    <w:rsid w:val="003B6183"/>
    <w:rsid w:val="003C3710"/>
    <w:rsid w:val="003F037A"/>
    <w:rsid w:val="00414DE5"/>
    <w:rsid w:val="00415ADD"/>
    <w:rsid w:val="00416395"/>
    <w:rsid w:val="0041789D"/>
    <w:rsid w:val="00423919"/>
    <w:rsid w:val="00427047"/>
    <w:rsid w:val="004376F2"/>
    <w:rsid w:val="00440554"/>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F5E8C"/>
    <w:rsid w:val="004F61ED"/>
    <w:rsid w:val="004F7374"/>
    <w:rsid w:val="00500460"/>
    <w:rsid w:val="005022DF"/>
    <w:rsid w:val="005027B7"/>
    <w:rsid w:val="00507E0A"/>
    <w:rsid w:val="0051093A"/>
    <w:rsid w:val="00514467"/>
    <w:rsid w:val="00523794"/>
    <w:rsid w:val="00527371"/>
    <w:rsid w:val="005276AF"/>
    <w:rsid w:val="00537707"/>
    <w:rsid w:val="0056243E"/>
    <w:rsid w:val="00567117"/>
    <w:rsid w:val="005715C5"/>
    <w:rsid w:val="00571F9C"/>
    <w:rsid w:val="00574FCA"/>
    <w:rsid w:val="00586FCF"/>
    <w:rsid w:val="00587D6F"/>
    <w:rsid w:val="00591C25"/>
    <w:rsid w:val="005A0D8A"/>
    <w:rsid w:val="005A10FD"/>
    <w:rsid w:val="005A5B9A"/>
    <w:rsid w:val="005C5062"/>
    <w:rsid w:val="005C510C"/>
    <w:rsid w:val="005E0B70"/>
    <w:rsid w:val="005E58B6"/>
    <w:rsid w:val="00603B16"/>
    <w:rsid w:val="00604128"/>
    <w:rsid w:val="00621F56"/>
    <w:rsid w:val="0062703F"/>
    <w:rsid w:val="00633CE4"/>
    <w:rsid w:val="00636924"/>
    <w:rsid w:val="00640B4B"/>
    <w:rsid w:val="0064762E"/>
    <w:rsid w:val="00653EC3"/>
    <w:rsid w:val="006545DF"/>
    <w:rsid w:val="00666979"/>
    <w:rsid w:val="0068772C"/>
    <w:rsid w:val="006924BA"/>
    <w:rsid w:val="00696579"/>
    <w:rsid w:val="00696611"/>
    <w:rsid w:val="0069676E"/>
    <w:rsid w:val="006A0916"/>
    <w:rsid w:val="006A657F"/>
    <w:rsid w:val="006A6808"/>
    <w:rsid w:val="006A6D3A"/>
    <w:rsid w:val="006A763C"/>
    <w:rsid w:val="006A789C"/>
    <w:rsid w:val="006B0BE2"/>
    <w:rsid w:val="006B5E90"/>
    <w:rsid w:val="006B63ED"/>
    <w:rsid w:val="006D0C7D"/>
    <w:rsid w:val="006D1561"/>
    <w:rsid w:val="006D3D47"/>
    <w:rsid w:val="006D3DC0"/>
    <w:rsid w:val="006F1345"/>
    <w:rsid w:val="006F454E"/>
    <w:rsid w:val="0070200D"/>
    <w:rsid w:val="0072667D"/>
    <w:rsid w:val="0074111B"/>
    <w:rsid w:val="007461BC"/>
    <w:rsid w:val="0075179D"/>
    <w:rsid w:val="00753D03"/>
    <w:rsid w:val="0075502D"/>
    <w:rsid w:val="00761DED"/>
    <w:rsid w:val="00774F3D"/>
    <w:rsid w:val="007872AA"/>
    <w:rsid w:val="00787625"/>
    <w:rsid w:val="007977D9"/>
    <w:rsid w:val="007A6908"/>
    <w:rsid w:val="007B13A1"/>
    <w:rsid w:val="007C1DEB"/>
    <w:rsid w:val="007C2447"/>
    <w:rsid w:val="007D0F7A"/>
    <w:rsid w:val="007D4C56"/>
    <w:rsid w:val="007E49DB"/>
    <w:rsid w:val="007E76F4"/>
    <w:rsid w:val="007F35BD"/>
    <w:rsid w:val="0080335A"/>
    <w:rsid w:val="00804173"/>
    <w:rsid w:val="00834194"/>
    <w:rsid w:val="00835CAB"/>
    <w:rsid w:val="0084399B"/>
    <w:rsid w:val="00843B63"/>
    <w:rsid w:val="0085772F"/>
    <w:rsid w:val="00890A85"/>
    <w:rsid w:val="008A1D03"/>
    <w:rsid w:val="008A3AD1"/>
    <w:rsid w:val="008B7619"/>
    <w:rsid w:val="008C2247"/>
    <w:rsid w:val="008C2BD3"/>
    <w:rsid w:val="008C5C6A"/>
    <w:rsid w:val="008D0FD2"/>
    <w:rsid w:val="008E37BA"/>
    <w:rsid w:val="008F1406"/>
    <w:rsid w:val="008F59A1"/>
    <w:rsid w:val="00901291"/>
    <w:rsid w:val="00902D68"/>
    <w:rsid w:val="009032D7"/>
    <w:rsid w:val="0091413F"/>
    <w:rsid w:val="00917559"/>
    <w:rsid w:val="009201CF"/>
    <w:rsid w:val="009249E8"/>
    <w:rsid w:val="009314BE"/>
    <w:rsid w:val="009352C0"/>
    <w:rsid w:val="009418F7"/>
    <w:rsid w:val="00941B20"/>
    <w:rsid w:val="00953F3C"/>
    <w:rsid w:val="00955EC9"/>
    <w:rsid w:val="00962428"/>
    <w:rsid w:val="00967C8A"/>
    <w:rsid w:val="00974C2E"/>
    <w:rsid w:val="00981D7F"/>
    <w:rsid w:val="0098322D"/>
    <w:rsid w:val="00997255"/>
    <w:rsid w:val="009A663F"/>
    <w:rsid w:val="009B124D"/>
    <w:rsid w:val="009B6B6D"/>
    <w:rsid w:val="009C491F"/>
    <w:rsid w:val="009D07D5"/>
    <w:rsid w:val="009D1AD4"/>
    <w:rsid w:val="009D303F"/>
    <w:rsid w:val="009D5B4A"/>
    <w:rsid w:val="009E6A42"/>
    <w:rsid w:val="009F14B5"/>
    <w:rsid w:val="00A03D8C"/>
    <w:rsid w:val="00A1001A"/>
    <w:rsid w:val="00A130E6"/>
    <w:rsid w:val="00A163F7"/>
    <w:rsid w:val="00A346C8"/>
    <w:rsid w:val="00A37C00"/>
    <w:rsid w:val="00A52B2D"/>
    <w:rsid w:val="00A52B5A"/>
    <w:rsid w:val="00A57496"/>
    <w:rsid w:val="00A602D5"/>
    <w:rsid w:val="00A61261"/>
    <w:rsid w:val="00A703DB"/>
    <w:rsid w:val="00A715B1"/>
    <w:rsid w:val="00A83AF9"/>
    <w:rsid w:val="00A92A75"/>
    <w:rsid w:val="00A938D5"/>
    <w:rsid w:val="00AB1051"/>
    <w:rsid w:val="00AC207A"/>
    <w:rsid w:val="00AC7D35"/>
    <w:rsid w:val="00AD1670"/>
    <w:rsid w:val="00AD691B"/>
    <w:rsid w:val="00AE09E6"/>
    <w:rsid w:val="00AE1A79"/>
    <w:rsid w:val="00AF285E"/>
    <w:rsid w:val="00AF5347"/>
    <w:rsid w:val="00AF5F9D"/>
    <w:rsid w:val="00B001F4"/>
    <w:rsid w:val="00B0210A"/>
    <w:rsid w:val="00B05AC1"/>
    <w:rsid w:val="00B05AC9"/>
    <w:rsid w:val="00B241F7"/>
    <w:rsid w:val="00B259A6"/>
    <w:rsid w:val="00B27FE4"/>
    <w:rsid w:val="00B413BA"/>
    <w:rsid w:val="00B42FFF"/>
    <w:rsid w:val="00B45B06"/>
    <w:rsid w:val="00B5258B"/>
    <w:rsid w:val="00B632BF"/>
    <w:rsid w:val="00B63EC5"/>
    <w:rsid w:val="00B7092E"/>
    <w:rsid w:val="00B81420"/>
    <w:rsid w:val="00B904AB"/>
    <w:rsid w:val="00B97B35"/>
    <w:rsid w:val="00BA4679"/>
    <w:rsid w:val="00BA4CA4"/>
    <w:rsid w:val="00BB40C2"/>
    <w:rsid w:val="00BC3420"/>
    <w:rsid w:val="00BD0E5F"/>
    <w:rsid w:val="00BD681E"/>
    <w:rsid w:val="00BE4532"/>
    <w:rsid w:val="00C0468C"/>
    <w:rsid w:val="00C127B6"/>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B009D"/>
    <w:rsid w:val="00CB637C"/>
    <w:rsid w:val="00CC0429"/>
    <w:rsid w:val="00CC3B9D"/>
    <w:rsid w:val="00CC5A9E"/>
    <w:rsid w:val="00CD1C91"/>
    <w:rsid w:val="00CE0D64"/>
    <w:rsid w:val="00CE0FA9"/>
    <w:rsid w:val="00CE53A2"/>
    <w:rsid w:val="00D10593"/>
    <w:rsid w:val="00D12FFF"/>
    <w:rsid w:val="00D25BB1"/>
    <w:rsid w:val="00D27EB9"/>
    <w:rsid w:val="00D42833"/>
    <w:rsid w:val="00D50756"/>
    <w:rsid w:val="00D54754"/>
    <w:rsid w:val="00D54772"/>
    <w:rsid w:val="00D574CF"/>
    <w:rsid w:val="00D61F3D"/>
    <w:rsid w:val="00D62600"/>
    <w:rsid w:val="00D67B31"/>
    <w:rsid w:val="00D70F80"/>
    <w:rsid w:val="00D72BC4"/>
    <w:rsid w:val="00D8509C"/>
    <w:rsid w:val="00D90FDC"/>
    <w:rsid w:val="00D95580"/>
    <w:rsid w:val="00DA4E54"/>
    <w:rsid w:val="00DA5AF5"/>
    <w:rsid w:val="00DB661C"/>
    <w:rsid w:val="00DD57B7"/>
    <w:rsid w:val="00DE2BE1"/>
    <w:rsid w:val="00DF5134"/>
    <w:rsid w:val="00E026AC"/>
    <w:rsid w:val="00E031EA"/>
    <w:rsid w:val="00E134A8"/>
    <w:rsid w:val="00E1514A"/>
    <w:rsid w:val="00E1C48F"/>
    <w:rsid w:val="00E24DC3"/>
    <w:rsid w:val="00E25EF1"/>
    <w:rsid w:val="00E27C3A"/>
    <w:rsid w:val="00E3757F"/>
    <w:rsid w:val="00E42D9B"/>
    <w:rsid w:val="00E60AFF"/>
    <w:rsid w:val="00E65792"/>
    <w:rsid w:val="00E77672"/>
    <w:rsid w:val="00E90FEA"/>
    <w:rsid w:val="00EA4436"/>
    <w:rsid w:val="00EA6D3F"/>
    <w:rsid w:val="00EB0444"/>
    <w:rsid w:val="00EB5277"/>
    <w:rsid w:val="00EC0524"/>
    <w:rsid w:val="00ED278E"/>
    <w:rsid w:val="00ED60CF"/>
    <w:rsid w:val="00EE53F5"/>
    <w:rsid w:val="00EE5FEA"/>
    <w:rsid w:val="00EE77F9"/>
    <w:rsid w:val="00EF2056"/>
    <w:rsid w:val="00EF44CE"/>
    <w:rsid w:val="00F10FC8"/>
    <w:rsid w:val="00F12A4E"/>
    <w:rsid w:val="00F24B59"/>
    <w:rsid w:val="00F25029"/>
    <w:rsid w:val="00F25903"/>
    <w:rsid w:val="00F277D1"/>
    <w:rsid w:val="00F337C6"/>
    <w:rsid w:val="00F36C0A"/>
    <w:rsid w:val="00F457B6"/>
    <w:rsid w:val="00F47DBC"/>
    <w:rsid w:val="00F527DA"/>
    <w:rsid w:val="00F65F0A"/>
    <w:rsid w:val="00F7121E"/>
    <w:rsid w:val="00F71BF2"/>
    <w:rsid w:val="00F728A3"/>
    <w:rsid w:val="00F76F16"/>
    <w:rsid w:val="00F7714B"/>
    <w:rsid w:val="00F85E91"/>
    <w:rsid w:val="00FA581C"/>
    <w:rsid w:val="00FC0648"/>
    <w:rsid w:val="00FC3079"/>
    <w:rsid w:val="00FD1C77"/>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7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ind w:left="720"/>
      <w:contextualSpacing/>
    </w:pPr>
  </w:style>
  <w:style w:type="table" w:styleId="TableGrid">
    <w:name w:val="Table Grid"/>
    <w:basedOn w:val="TableNormal"/>
    <w:uiPriority w:val="39"/>
    <w:rsid w:val="0001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line="240" w:lineRule="auto"/>
    </w:pPr>
    <w:rPr>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timssandpirls.bc.edu/pirls2016/international-resul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509/jmr.13.043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1D4CB-216B-4202-BBCE-55672FC260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88</Words>
  <Characters>620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9</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Liao, Yuqi</cp:lastModifiedBy>
  <cp:revision>3</cp:revision>
  <dcterms:created xsi:type="dcterms:W3CDTF">2019-09-25T14:50:00Z</dcterms:created>
  <dcterms:modified xsi:type="dcterms:W3CDTF">2019-09-25T14:51:00Z</dcterms:modified>
</cp:coreProperties>
</file>